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24EE39A9"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Pr="003A73C8">
        <w:rPr>
          <w:color w:val="FF0000"/>
          <w:sz w:val="18"/>
          <w:szCs w:val="18"/>
          <w:lang w:val="fr-FR"/>
        </w:rPr>
        <w:t>email</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26CAF2F7" w:rsidR="009303D9" w:rsidRDefault="00693A23" w:rsidP="006B6B66">
      <w:pPr>
        <w:pStyle w:val="Heading1"/>
      </w:pPr>
      <w:r>
        <w:t>Introduction</w:t>
      </w:r>
    </w:p>
    <w:p w14:paraId="52D7B117" w14:textId="15FA84EF" w:rsidR="00982B37" w:rsidRDefault="00C87E74" w:rsidP="00C87E74">
      <w:pPr>
        <w:pStyle w:val="Heading2"/>
      </w:pPr>
      <w:r>
        <w:t>Literature Review</w:t>
      </w:r>
    </w:p>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7B2B66A2"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1C32E910" w14:textId="7AB7CC27" w:rsidR="00B6729D" w:rsidRDefault="00B6729D" w:rsidP="00B6729D">
      <w:pPr>
        <w:pStyle w:val="BodyText"/>
        <w:rPr>
          <w:color w:val="FF0000"/>
          <w:lang w:val="en-US"/>
        </w:rPr>
      </w:pPr>
      <w:r w:rsidRPr="00B6729D">
        <w:rPr>
          <w:color w:val="FF0000"/>
        </w:rPr>
        <w:t>[FIGURE OF GUI HERE</w:t>
      </w:r>
      <w:r>
        <w:rPr>
          <w:color w:val="FF0000"/>
          <w:lang w:val="en-US"/>
        </w:rPr>
        <w:t>]</w:t>
      </w:r>
    </w:p>
    <w:p w14:paraId="781FE89A" w14:textId="1CB8108B" w:rsidR="003B3D22" w:rsidRPr="003B3D22" w:rsidRDefault="003B3D22" w:rsidP="00B6729D">
      <w:pPr>
        <w:pStyle w:val="BodyText"/>
        <w:rPr>
          <w:lang w:val="en-US"/>
        </w:rPr>
      </w:pPr>
      <w:r w:rsidRPr="003B3D22">
        <w:rPr>
          <w:lang w:val="en-US"/>
        </w:rPr>
        <w:t>Figure [</w:t>
      </w:r>
      <w:r w:rsidRPr="00241AAF">
        <w:rPr>
          <w:color w:val="FF0000"/>
          <w:lang w:val="en-US"/>
        </w:rPr>
        <w:t>NUMBER</w:t>
      </w:r>
      <w:r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0D56DC77" w:rsidR="00173B52" w:rsidRPr="00173B52" w:rsidRDefault="004D5680" w:rsidP="00173B52">
      <w:pPr>
        <w:pStyle w:val="bulletlist"/>
        <w:tabs>
          <w:tab w:val="clear" w:pos="648"/>
        </w:tabs>
        <w:ind w:left="576" w:hanging="288"/>
      </w:pPr>
      <w:r>
        <w:rPr>
          <w:lang w:val="en-US"/>
        </w:rPr>
        <w:t>Step 1: First and foremost, user needs to load the training files by pressing the button “Browse File” as shown in figure [</w:t>
      </w:r>
      <w:r w:rsidRPr="004D5680">
        <w:rPr>
          <w:color w:val="FF0000"/>
          <w:lang w:val="en-US"/>
        </w:rPr>
        <w:t>NUMBER</w:t>
      </w:r>
      <w:r>
        <w:rPr>
          <w:lang w:val="en-US"/>
        </w:rPr>
        <w:t xml:space="preserve">] </w:t>
      </w:r>
      <w:r w:rsidRPr="004D5680">
        <w:rPr>
          <w:color w:val="FF0000"/>
          <w:lang w:val="en-US"/>
        </w:rPr>
        <w:t xml:space="preserve">-&gt; FIGURE WITH BROWSE FILE BUTTON </w:t>
      </w:r>
      <w:proofErr w:type="gramStart"/>
      <w:r w:rsidRPr="004D5680">
        <w:rPr>
          <w:color w:val="FF0000"/>
          <w:lang w:val="en-US"/>
        </w:rPr>
        <w:t>RED</w:t>
      </w:r>
      <w:r>
        <w:rPr>
          <w:color w:val="FF0000"/>
          <w:lang w:val="en-US"/>
        </w:rPr>
        <w:t xml:space="preserve"> </w:t>
      </w:r>
      <w:r w:rsidRPr="004418E6">
        <w:rPr>
          <w:lang w:val="en-US"/>
        </w:rPr>
        <w:t>.</w:t>
      </w:r>
      <w:proofErr w:type="gramEnd"/>
      <w:r w:rsidRPr="004418E6">
        <w:rPr>
          <w:lang w:val="en-US"/>
        </w:rPr>
        <w:t xml:space="preserve">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w:t>
      </w:r>
      <w:r w:rsidR="00173B52" w:rsidRPr="004418E6">
        <w:rPr>
          <w:lang w:val="en-US"/>
        </w:rPr>
        <w:t>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r w:rsidR="00173B52">
        <w:rPr>
          <w:color w:val="FF0000"/>
          <w:lang w:val="en-US"/>
        </w:rPr>
        <w:t xml:space="preserve"> </w:t>
      </w:r>
    </w:p>
    <w:p w14:paraId="60E3FEA9" w14:textId="57AACE7A" w:rsidR="004D5680" w:rsidRPr="004418E6" w:rsidRDefault="00173B52" w:rsidP="004D5680">
      <w:pPr>
        <w:pStyle w:val="bulletlist"/>
        <w:tabs>
          <w:tab w:val="clear" w:pos="648"/>
        </w:tabs>
        <w:ind w:left="576" w:hanging="288"/>
        <w:rPr>
          <w:lang w:val="en-US"/>
        </w:rPr>
      </w:pPr>
      <w:r w:rsidRPr="004418E6">
        <w:rPr>
          <w:lang w:val="en-US"/>
        </w:rPr>
        <w:t xml:space="preserve">Step 2: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 figure [</w:t>
      </w:r>
      <w:r w:rsidR="001E19FA" w:rsidRPr="001E19FA">
        <w:rPr>
          <w:color w:val="FF0000"/>
          <w:lang w:val="en-US"/>
        </w:rPr>
        <w:t>NUMBER</w:t>
      </w:r>
      <w:r w:rsidR="001E19FA">
        <w:rPr>
          <w:lang w:val="en-US"/>
        </w:rPr>
        <w:t xml:space="preserve">] </w:t>
      </w:r>
      <w:r w:rsidR="001E19FA" w:rsidRPr="001E19FA">
        <w:rPr>
          <w:color w:val="FF0000"/>
          <w:lang w:val="en-US"/>
        </w:rPr>
        <w:t>-&gt; FIGURE WITH LED ORANGE AND CREATE SPECTROGRAM</w:t>
      </w:r>
      <w:r w:rsidR="001E19FA">
        <w:rPr>
          <w:lang w:val="en-US"/>
        </w:rPr>
        <w:t xml:space="preserve">, the LED shows orange and the status indicates “Processing” while the program is running. After creating spectrograms, the LED changes to green and the status also alternates to “Finished”. </w:t>
      </w:r>
    </w:p>
    <w:p w14:paraId="09CE883C" w14:textId="77777777" w:rsidR="004D5680" w:rsidRPr="00B10CD0" w:rsidRDefault="004D5680" w:rsidP="00B6729D">
      <w:pPr>
        <w:pStyle w:val="BodyText"/>
        <w:rPr>
          <w:lang w:val="en-US"/>
        </w:rPr>
      </w:pPr>
    </w:p>
    <w:p w14:paraId="22953270" w14:textId="77777777" w:rsidR="004D5680" w:rsidRDefault="004D5680" w:rsidP="00B6729D">
      <w:pPr>
        <w:pStyle w:val="BodyText"/>
        <w:rPr>
          <w:lang w:val="en-US"/>
        </w:rPr>
      </w:pPr>
    </w:p>
    <w:p w14:paraId="510732C1" w14:textId="77777777" w:rsidR="00B6729D" w:rsidRPr="00B6729D" w:rsidRDefault="00B6729D" w:rsidP="00B6729D">
      <w:pPr>
        <w:pStyle w:val="BodyText"/>
        <w:rPr>
          <w:lang w:val="en-US"/>
        </w:rPr>
      </w:pPr>
    </w:p>
    <w:p w14:paraId="53A277EE" w14:textId="57774E28" w:rsidR="009303D9" w:rsidRDefault="00C87E74" w:rsidP="006B6B66">
      <w:pPr>
        <w:pStyle w:val="Heading1"/>
      </w:pPr>
      <w:r>
        <w:lastRenderedPageBreak/>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6838FCA" w:rsidR="004077E6" w:rsidRPr="004077E6" w:rsidRDefault="00CC0538" w:rsidP="00CC0538">
      <w:r>
        <w:t>(Toan Truong)</w:t>
      </w:r>
    </w:p>
    <w:p w14:paraId="3F47FC27" w14:textId="77777777" w:rsidR="009303D9" w:rsidRDefault="009303D9" w:rsidP="00A059B3">
      <w:pPr>
        <w:pStyle w:val="Heading5"/>
      </w:pPr>
      <w:r w:rsidRPr="005B520E">
        <w:t>References</w:t>
      </w:r>
    </w:p>
    <w:p w14:paraId="1B7236B8" w14:textId="77777777" w:rsidR="009303D9" w:rsidRPr="005B520E" w:rsidRDefault="009303D9"/>
    <w:p w14:paraId="07A9FA81" w14:textId="77777777" w:rsidR="009303D9" w:rsidRDefault="009303D9" w:rsidP="0004781E">
      <w:pPr>
        <w:pStyle w:val="references"/>
        <w:ind w:left="354" w:hanging="354"/>
      </w:pPr>
      <w:r>
        <w:t xml:space="preserve">G. Eason, B. Noble, and I. N. Sneddon, “On certain integrals of Lipschitz-Hankel type involving products of Bessel functions,” Phil. </w:t>
      </w:r>
      <w:r>
        <w:t xml:space="preserve">Trans. Roy. Soc. London, vol. A247, pp. 529–551, April 1955. </w:t>
      </w:r>
      <w:r>
        <w:rPr>
          <w:i/>
          <w:iCs/>
        </w:rPr>
        <w:t>(references)</w:t>
      </w:r>
    </w:p>
    <w:p w14:paraId="1EFBC92F" w14:textId="77777777" w:rsidR="009303D9" w:rsidRDefault="009303D9" w:rsidP="0004781E">
      <w:pPr>
        <w:pStyle w:val="references"/>
        <w:ind w:left="354" w:hanging="354"/>
      </w:pPr>
      <w:r>
        <w:t>J. Clerk Maxwell, A Treatise on Electricity and Magnetism, 3rd ed., vol. 2. Oxford: Clarendon, 1892, pp.68–73.</w:t>
      </w:r>
    </w:p>
    <w:p w14:paraId="3C61CA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EB17D39" w14:textId="77777777" w:rsidR="009303D9" w:rsidRDefault="009303D9" w:rsidP="0004781E">
      <w:pPr>
        <w:pStyle w:val="references"/>
        <w:ind w:left="354" w:hanging="354"/>
      </w:pPr>
      <w:r>
        <w:t>K. Elissa, “Title of paper if known,” unpublished.</w:t>
      </w:r>
    </w:p>
    <w:p w14:paraId="4A1DB8DE" w14:textId="77777777" w:rsidR="009303D9" w:rsidRDefault="009303D9" w:rsidP="0004781E">
      <w:pPr>
        <w:pStyle w:val="references"/>
        <w:ind w:left="354" w:hanging="354"/>
      </w:pPr>
      <w:r>
        <w:t>R. Nicole, “Title of paper with only first word capitalized,” J. Name Stand. Abbrev., in press.</w:t>
      </w:r>
    </w:p>
    <w:p w14:paraId="7149E939"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B8521F9" w14:textId="77777777" w:rsidR="009303D9" w:rsidRDefault="009303D9" w:rsidP="0004781E">
      <w:pPr>
        <w:pStyle w:val="references"/>
        <w:ind w:left="354" w:hanging="354"/>
      </w:pPr>
      <w:r>
        <w:t>M. Young, The Technical Writer</w:t>
      </w:r>
      <w:r w:rsidR="00E7596C">
        <w:t>’</w:t>
      </w:r>
      <w:r>
        <w:t>s Handbook. Mill Valley, CA: University Science, 1989.</w:t>
      </w:r>
    </w:p>
    <w:p w14:paraId="7D752771" w14:textId="77777777" w:rsidR="009303D9" w:rsidRDefault="009303D9" w:rsidP="00836367">
      <w:pPr>
        <w:pStyle w:val="references"/>
        <w:numPr>
          <w:ilvl w:val="0"/>
          <w:numId w:val="0"/>
        </w:numPr>
        <w:ind w:left="360" w:hanging="360"/>
      </w:pPr>
    </w:p>
    <w:p w14:paraId="12772007" w14:textId="37169C86"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34C7E" w14:textId="77777777" w:rsidR="00022C06" w:rsidRDefault="00022C06" w:rsidP="001A3B3D">
      <w:r>
        <w:separator/>
      </w:r>
    </w:p>
  </w:endnote>
  <w:endnote w:type="continuationSeparator" w:id="0">
    <w:p w14:paraId="5ED59CBE" w14:textId="77777777" w:rsidR="00022C06" w:rsidRDefault="00022C0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1C297" w14:textId="77777777" w:rsidR="00022C06" w:rsidRDefault="00022C06" w:rsidP="001A3B3D">
      <w:r>
        <w:separator/>
      </w:r>
    </w:p>
  </w:footnote>
  <w:footnote w:type="continuationSeparator" w:id="0">
    <w:p w14:paraId="3846B98F" w14:textId="77777777" w:rsidR="00022C06" w:rsidRDefault="00022C06"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022C06"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7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 w:numId="26">
    <w:abstractNumId w:val="15"/>
  </w:num>
  <w:num w:numId="27">
    <w:abstractNumId w:val="20"/>
  </w:num>
  <w:num w:numId="28">
    <w:abstractNumId w:val="11"/>
  </w:num>
  <w:num w:numId="29">
    <w:abstractNumId w:val="15"/>
  </w:num>
  <w:num w:numId="30">
    <w:abstractNumId w:val="15"/>
  </w:num>
  <w:num w:numId="31">
    <w:abstractNumId w:val="21"/>
  </w:num>
  <w:num w:numId="32">
    <w:abstractNumId w:val="1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rgUAGSeibC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3E79"/>
    <w:rsid w:val="000A7829"/>
    <w:rsid w:val="000B24FA"/>
    <w:rsid w:val="000C1E68"/>
    <w:rsid w:val="000F1670"/>
    <w:rsid w:val="00115469"/>
    <w:rsid w:val="001416FF"/>
    <w:rsid w:val="001460F6"/>
    <w:rsid w:val="00165F86"/>
    <w:rsid w:val="00173B52"/>
    <w:rsid w:val="001756ED"/>
    <w:rsid w:val="001807C8"/>
    <w:rsid w:val="001A08A0"/>
    <w:rsid w:val="001A0A75"/>
    <w:rsid w:val="001A210E"/>
    <w:rsid w:val="001A2EFD"/>
    <w:rsid w:val="001A3B3D"/>
    <w:rsid w:val="001B67DC"/>
    <w:rsid w:val="001D6036"/>
    <w:rsid w:val="001E19FA"/>
    <w:rsid w:val="001E3C6F"/>
    <w:rsid w:val="002254A9"/>
    <w:rsid w:val="002272D5"/>
    <w:rsid w:val="00233D97"/>
    <w:rsid w:val="002347A2"/>
    <w:rsid w:val="00241AAF"/>
    <w:rsid w:val="00242015"/>
    <w:rsid w:val="0024421F"/>
    <w:rsid w:val="00250BDA"/>
    <w:rsid w:val="002850E3"/>
    <w:rsid w:val="002C64A9"/>
    <w:rsid w:val="00305955"/>
    <w:rsid w:val="00312EBA"/>
    <w:rsid w:val="003203E2"/>
    <w:rsid w:val="00321EE7"/>
    <w:rsid w:val="003271E7"/>
    <w:rsid w:val="0034094C"/>
    <w:rsid w:val="0034765A"/>
    <w:rsid w:val="00354FCF"/>
    <w:rsid w:val="00361717"/>
    <w:rsid w:val="003629A3"/>
    <w:rsid w:val="00365DAD"/>
    <w:rsid w:val="0039207A"/>
    <w:rsid w:val="00394073"/>
    <w:rsid w:val="003A19E2"/>
    <w:rsid w:val="003A359A"/>
    <w:rsid w:val="003A73C8"/>
    <w:rsid w:val="003B3D22"/>
    <w:rsid w:val="003B3DA0"/>
    <w:rsid w:val="003B4E04"/>
    <w:rsid w:val="003D1209"/>
    <w:rsid w:val="003E3C85"/>
    <w:rsid w:val="003F2B3D"/>
    <w:rsid w:val="003F4E4F"/>
    <w:rsid w:val="003F5A08"/>
    <w:rsid w:val="00403FB4"/>
    <w:rsid w:val="004077E6"/>
    <w:rsid w:val="00420716"/>
    <w:rsid w:val="0042221E"/>
    <w:rsid w:val="004325FB"/>
    <w:rsid w:val="0044033B"/>
    <w:rsid w:val="004418E6"/>
    <w:rsid w:val="004432BA"/>
    <w:rsid w:val="0044407E"/>
    <w:rsid w:val="00447BB9"/>
    <w:rsid w:val="0046031D"/>
    <w:rsid w:val="00463C10"/>
    <w:rsid w:val="004B1CB9"/>
    <w:rsid w:val="004B66D5"/>
    <w:rsid w:val="004D5680"/>
    <w:rsid w:val="004D72B5"/>
    <w:rsid w:val="004E17E9"/>
    <w:rsid w:val="004F7987"/>
    <w:rsid w:val="005300ED"/>
    <w:rsid w:val="005406BF"/>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B62AC"/>
    <w:rsid w:val="006B6B66"/>
    <w:rsid w:val="006C3255"/>
    <w:rsid w:val="006E1358"/>
    <w:rsid w:val="006F5DA7"/>
    <w:rsid w:val="006F6D3D"/>
    <w:rsid w:val="00700DD3"/>
    <w:rsid w:val="00703293"/>
    <w:rsid w:val="00715BEA"/>
    <w:rsid w:val="00721FA3"/>
    <w:rsid w:val="0073572E"/>
    <w:rsid w:val="00740EEA"/>
    <w:rsid w:val="00756C46"/>
    <w:rsid w:val="007604D2"/>
    <w:rsid w:val="00764963"/>
    <w:rsid w:val="00771EE5"/>
    <w:rsid w:val="00791049"/>
    <w:rsid w:val="00794804"/>
    <w:rsid w:val="00796715"/>
    <w:rsid w:val="007A086D"/>
    <w:rsid w:val="007A3D4C"/>
    <w:rsid w:val="007B33F1"/>
    <w:rsid w:val="007B6DDA"/>
    <w:rsid w:val="007C0308"/>
    <w:rsid w:val="007C0327"/>
    <w:rsid w:val="007C20D2"/>
    <w:rsid w:val="007C2FF2"/>
    <w:rsid w:val="007D6232"/>
    <w:rsid w:val="007D73A1"/>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A2C7D"/>
    <w:rsid w:val="008B1495"/>
    <w:rsid w:val="008C05FE"/>
    <w:rsid w:val="008C3080"/>
    <w:rsid w:val="008C4B23"/>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66DD"/>
    <w:rsid w:val="00A059B3"/>
    <w:rsid w:val="00A35BDE"/>
    <w:rsid w:val="00A36F1B"/>
    <w:rsid w:val="00A50A63"/>
    <w:rsid w:val="00A56539"/>
    <w:rsid w:val="00A57385"/>
    <w:rsid w:val="00A624AA"/>
    <w:rsid w:val="00A71545"/>
    <w:rsid w:val="00A72382"/>
    <w:rsid w:val="00A81C10"/>
    <w:rsid w:val="00A86F45"/>
    <w:rsid w:val="00A918C9"/>
    <w:rsid w:val="00AC065B"/>
    <w:rsid w:val="00AD0774"/>
    <w:rsid w:val="00AD5027"/>
    <w:rsid w:val="00AE3409"/>
    <w:rsid w:val="00AE5E5B"/>
    <w:rsid w:val="00B10CD0"/>
    <w:rsid w:val="00B11A60"/>
    <w:rsid w:val="00B1720F"/>
    <w:rsid w:val="00B22613"/>
    <w:rsid w:val="00B22AC1"/>
    <w:rsid w:val="00B317AB"/>
    <w:rsid w:val="00B41859"/>
    <w:rsid w:val="00B439E6"/>
    <w:rsid w:val="00B6318B"/>
    <w:rsid w:val="00B6729D"/>
    <w:rsid w:val="00B768D1"/>
    <w:rsid w:val="00B838F9"/>
    <w:rsid w:val="00B94113"/>
    <w:rsid w:val="00B9488B"/>
    <w:rsid w:val="00BA1025"/>
    <w:rsid w:val="00BB03A4"/>
    <w:rsid w:val="00BB0408"/>
    <w:rsid w:val="00BC3420"/>
    <w:rsid w:val="00BC4EDC"/>
    <w:rsid w:val="00BD3EE8"/>
    <w:rsid w:val="00BD670B"/>
    <w:rsid w:val="00BE03CF"/>
    <w:rsid w:val="00BE7D3C"/>
    <w:rsid w:val="00BF5FF6"/>
    <w:rsid w:val="00C0207F"/>
    <w:rsid w:val="00C02697"/>
    <w:rsid w:val="00C16117"/>
    <w:rsid w:val="00C3075A"/>
    <w:rsid w:val="00C336BD"/>
    <w:rsid w:val="00C421D6"/>
    <w:rsid w:val="00C42436"/>
    <w:rsid w:val="00C447B2"/>
    <w:rsid w:val="00C5193F"/>
    <w:rsid w:val="00C57406"/>
    <w:rsid w:val="00C66189"/>
    <w:rsid w:val="00C70167"/>
    <w:rsid w:val="00C76EEC"/>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D16455"/>
    <w:rsid w:val="00D2176E"/>
    <w:rsid w:val="00D33DF4"/>
    <w:rsid w:val="00D43CF6"/>
    <w:rsid w:val="00D544C4"/>
    <w:rsid w:val="00D61EA1"/>
    <w:rsid w:val="00D632BE"/>
    <w:rsid w:val="00D6491D"/>
    <w:rsid w:val="00D72D06"/>
    <w:rsid w:val="00D7522C"/>
    <w:rsid w:val="00D7536F"/>
    <w:rsid w:val="00D76668"/>
    <w:rsid w:val="00D9083F"/>
    <w:rsid w:val="00DE135A"/>
    <w:rsid w:val="00DF3D2C"/>
    <w:rsid w:val="00E01757"/>
    <w:rsid w:val="00E07383"/>
    <w:rsid w:val="00E165BC"/>
    <w:rsid w:val="00E2187A"/>
    <w:rsid w:val="00E30DA0"/>
    <w:rsid w:val="00E4604D"/>
    <w:rsid w:val="00E47BD7"/>
    <w:rsid w:val="00E54EEF"/>
    <w:rsid w:val="00E57441"/>
    <w:rsid w:val="00E57FEC"/>
    <w:rsid w:val="00E61E12"/>
    <w:rsid w:val="00E7596C"/>
    <w:rsid w:val="00E878F2"/>
    <w:rsid w:val="00E9326F"/>
    <w:rsid w:val="00EA1CAC"/>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271DE"/>
    <w:rsid w:val="00F51826"/>
    <w:rsid w:val="00F627DA"/>
    <w:rsid w:val="00F7288F"/>
    <w:rsid w:val="00F847A6"/>
    <w:rsid w:val="00F9441B"/>
    <w:rsid w:val="00FA4C32"/>
    <w:rsid w:val="00FB6EDC"/>
    <w:rsid w:val="00FC01EE"/>
    <w:rsid w:val="00FD01B2"/>
    <w:rsid w:val="00FD1F3A"/>
    <w:rsid w:val="00FD282E"/>
    <w:rsid w:val="00FD2C9B"/>
    <w:rsid w:val="00FD3761"/>
    <w:rsid w:val="00FD7017"/>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Pages>
  <Words>561</Words>
  <Characters>3199</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àng Hải Phạm</cp:lastModifiedBy>
  <cp:revision>179</cp:revision>
  <dcterms:created xsi:type="dcterms:W3CDTF">2019-02-11T20:33:00Z</dcterms:created>
  <dcterms:modified xsi:type="dcterms:W3CDTF">2021-09-27T22:31:00Z</dcterms:modified>
</cp:coreProperties>
</file>